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EB87026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7B7C53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30E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00487E18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60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49718405" w:rsidR="00633EBF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426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0E9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6D0BB365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9630E9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6ADBF79B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9630E9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285BA552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9630E9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1DB67340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9630E9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19DF317A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2"/>
        <w:gridCol w:w="1399"/>
        <w:gridCol w:w="1399"/>
        <w:gridCol w:w="1399"/>
        <w:gridCol w:w="1403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9630E9">
        <w:tc>
          <w:tcPr>
            <w:tcW w:w="2006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9630E9">
        <w:tc>
          <w:tcPr>
            <w:tcW w:w="2006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9" w:type="pct"/>
            <w:shd w:val="clear" w:color="auto" w:fill="FFFFFF" w:themeFill="background1"/>
          </w:tcPr>
          <w:p w14:paraId="3C09ACBA" w14:textId="4CC92106" w:rsidR="00517DEB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V</w:t>
            </w:r>
          </w:p>
        </w:tc>
      </w:tr>
      <w:tr w:rsidR="00517DEB" w:rsidRPr="00DB08BD" w14:paraId="20269E67" w14:textId="77777777" w:rsidTr="009630E9">
        <w:trPr>
          <w:trHeight w:val="233"/>
        </w:trPr>
        <w:tc>
          <w:tcPr>
            <w:tcW w:w="2006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5FF6B8EF" w:rsidR="00517DEB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9" w:type="pct"/>
            <w:shd w:val="clear" w:color="auto" w:fill="FFFFFF" w:themeFill="background1"/>
          </w:tcPr>
          <w:p w14:paraId="286E079B" w14:textId="4844D14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9630E9">
        <w:tc>
          <w:tcPr>
            <w:tcW w:w="2006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7BD29631" w14:textId="7652C408" w:rsidR="00517DEB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0,2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Pa</w:t>
            </w:r>
            <w:proofErr w:type="spellEnd"/>
          </w:p>
        </w:tc>
      </w:tr>
      <w:tr w:rsidR="009630E9" w:rsidRPr="00DB08BD" w14:paraId="18A574D9" w14:textId="77777777" w:rsidTr="009630E9">
        <w:tc>
          <w:tcPr>
            <w:tcW w:w="2006" w:type="pct"/>
            <w:gridSpan w:val="2"/>
          </w:tcPr>
          <w:p w14:paraId="10E19E30" w14:textId="479DA8C8" w:rsidR="009630E9" w:rsidRPr="00517DEB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44A52E9C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ješoviti sustav odvodnje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9630E9" w:rsidRPr="00E9420F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3A7E418C" w14:textId="68021304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0E9" w:rsidRPr="00DB08BD" w14:paraId="3318C9C1" w14:textId="77777777" w:rsidTr="009630E9">
        <w:tc>
          <w:tcPr>
            <w:tcW w:w="2006" w:type="pct"/>
            <w:gridSpan w:val="2"/>
          </w:tcPr>
          <w:p w14:paraId="4356E279" w14:textId="3F271762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03169D0F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773B2574" w14:textId="43D1631E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683D4FE4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30E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lastRenderedPageBreak/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132ED75D" w:rsidR="000E39F1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0708D618" w:rsidR="000E39F1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9630E9" w:rsidRPr="00DB08BD" w14:paraId="7BCB27DA" w14:textId="77777777" w:rsidTr="00E36E7A">
        <w:tc>
          <w:tcPr>
            <w:tcW w:w="2362" w:type="pct"/>
          </w:tcPr>
          <w:p w14:paraId="1C89328D" w14:textId="03FAC908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1E98C2BA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9630E9" w:rsidRPr="00DB08BD" w14:paraId="54F7A5D2" w14:textId="77777777" w:rsidTr="00E36E7A">
        <w:tc>
          <w:tcPr>
            <w:tcW w:w="2362" w:type="pct"/>
          </w:tcPr>
          <w:p w14:paraId="3BC4C803" w14:textId="3A4E7AA8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C1EC831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13F2C03E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62C5C617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84D49B4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28116711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3EABC780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5F11488C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51914E7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1E43A6EE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2467B71A" w14:textId="77777777" w:rsidR="009630E9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39E83497" w14:textId="77777777" w:rsidR="009630E9" w:rsidRPr="00136E73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0739F1A3" w14:textId="1C365E06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6CC1C5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30E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60C2979D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243F5341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B0CC56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30E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(0,03 -0,2 €) ovisno o vrsti djelatnosti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3FCF3A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30E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EB591A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2012E304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0F9BE19B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6A2A9FEB" w:rsidR="00B12955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C66ADA8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54ADD11E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0AD55C7B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3E67D62E" w:rsidR="004A6D6C" w:rsidRPr="00DB08BD" w:rsidRDefault="009630E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5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9630E9" w:rsidRPr="00DB08BD" w14:paraId="1ACB392E" w14:textId="77777777" w:rsidTr="00E36E7A">
        <w:tc>
          <w:tcPr>
            <w:tcW w:w="1095" w:type="pct"/>
          </w:tcPr>
          <w:p w14:paraId="462823E2" w14:textId="30E851E5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ni centar Glina</w:t>
            </w:r>
          </w:p>
        </w:tc>
        <w:tc>
          <w:tcPr>
            <w:tcW w:w="792" w:type="pct"/>
          </w:tcPr>
          <w:p w14:paraId="0CF55FA9" w14:textId="5B9A7E54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3C637F9B" w14:textId="50ED48F0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3A13F2A9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a osoba</w:t>
            </w:r>
          </w:p>
        </w:tc>
        <w:tc>
          <w:tcPr>
            <w:tcW w:w="1319" w:type="pct"/>
          </w:tcPr>
          <w:p w14:paraId="7177C4F1" w14:textId="2A50FE36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336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9630E9" w:rsidRPr="00DB08BD" w14:paraId="1BD20165" w14:textId="77777777" w:rsidTr="00E36E7A">
        <w:tc>
          <w:tcPr>
            <w:tcW w:w="1095" w:type="pct"/>
          </w:tcPr>
          <w:p w14:paraId="015D5548" w14:textId="003515AB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umarstvo Vis</w:t>
            </w:r>
          </w:p>
        </w:tc>
        <w:tc>
          <w:tcPr>
            <w:tcW w:w="792" w:type="pct"/>
          </w:tcPr>
          <w:p w14:paraId="749D6E24" w14:textId="0F8CEF81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569743C1" w14:textId="2CCCEC0D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040F1F0E" w14:textId="4C887BCE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a osoba</w:t>
            </w:r>
          </w:p>
        </w:tc>
        <w:tc>
          <w:tcPr>
            <w:tcW w:w="1319" w:type="pct"/>
          </w:tcPr>
          <w:p w14:paraId="53270AB1" w14:textId="2B026C06" w:rsidR="009630E9" w:rsidRPr="00DB08BD" w:rsidRDefault="009630E9" w:rsidP="009630E9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9630E9" w:rsidRPr="00DB08BD" w14:paraId="02F6FC38" w14:textId="77777777" w:rsidTr="00E36E7A">
        <w:tc>
          <w:tcPr>
            <w:tcW w:w="2784" w:type="pct"/>
          </w:tcPr>
          <w:p w14:paraId="49DC2066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E4F43B3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9630E9" w:rsidRPr="00DB08BD" w14:paraId="44E4DA81" w14:textId="77777777" w:rsidTr="00E36E7A">
        <w:tc>
          <w:tcPr>
            <w:tcW w:w="2784" w:type="pct"/>
          </w:tcPr>
          <w:p w14:paraId="5836B520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AACA37D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9630E9" w:rsidRPr="00DB08BD" w14:paraId="1BC6640F" w14:textId="77777777" w:rsidTr="00E36E7A">
        <w:tc>
          <w:tcPr>
            <w:tcW w:w="2784" w:type="pct"/>
          </w:tcPr>
          <w:p w14:paraId="1A9F55D7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2C08EBDF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9630E9" w:rsidRPr="00DB08BD" w14:paraId="7A58C635" w14:textId="77777777" w:rsidTr="00E36E7A">
        <w:tc>
          <w:tcPr>
            <w:tcW w:w="2784" w:type="pct"/>
          </w:tcPr>
          <w:p w14:paraId="24F951B7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D4D8E58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9630E9" w:rsidRPr="00DB08BD" w14:paraId="43D44CF1" w14:textId="77777777" w:rsidTr="00E36E7A">
        <w:tc>
          <w:tcPr>
            <w:tcW w:w="2784" w:type="pct"/>
          </w:tcPr>
          <w:p w14:paraId="3AB8E36E" w14:textId="77777777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535AB8FC" w:rsidR="009630E9" w:rsidRPr="00DB08BD" w:rsidRDefault="009630E9" w:rsidP="009630E9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lastRenderedPageBreak/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9630E9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09-2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